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2876D" w14:textId="6AEDF744" w:rsidR="004F0872" w:rsidRDefault="004F0872" w:rsidP="001D38AB">
      <w:pPr>
        <w:spacing w:after="0" w:line="240" w:lineRule="auto"/>
        <w:jc w:val="center"/>
        <w:rPr>
          <w:b/>
          <w:sz w:val="24"/>
        </w:rPr>
      </w:pPr>
      <w:r w:rsidRPr="000831A8">
        <w:rPr>
          <w:b/>
          <w:sz w:val="24"/>
        </w:rPr>
        <w:t>Northeastern NC Career Pathways</w:t>
      </w:r>
    </w:p>
    <w:p w14:paraId="06322E4D" w14:textId="7D91C5BE" w:rsidR="004F0872" w:rsidRPr="00C01F1E" w:rsidRDefault="004E5EE0" w:rsidP="004F0872">
      <w:pPr>
        <w:spacing w:after="0" w:line="240" w:lineRule="auto"/>
        <w:jc w:val="center"/>
        <w:rPr>
          <w:b/>
          <w:sz w:val="36"/>
          <w:szCs w:val="28"/>
        </w:rPr>
      </w:pPr>
      <w:r w:rsidRPr="00C01F1E">
        <w:rPr>
          <w:b/>
          <w:sz w:val="36"/>
          <w:szCs w:val="28"/>
        </w:rPr>
        <w:t>Partner Showcase</w:t>
      </w:r>
    </w:p>
    <w:p w14:paraId="4E27014F" w14:textId="275A4A78" w:rsidR="004F0872" w:rsidRPr="001D38AB" w:rsidRDefault="004E5EE0" w:rsidP="004F0872">
      <w:pPr>
        <w:spacing w:after="0" w:line="240" w:lineRule="auto"/>
        <w:jc w:val="center"/>
        <w:rPr>
          <w:b/>
          <w:sz w:val="24"/>
          <w:szCs w:val="20"/>
        </w:rPr>
      </w:pPr>
      <w:r>
        <w:rPr>
          <w:b/>
          <w:sz w:val="24"/>
          <w:szCs w:val="20"/>
        </w:rPr>
        <w:t>June</w:t>
      </w:r>
      <w:r w:rsidR="000371CB">
        <w:rPr>
          <w:b/>
          <w:sz w:val="24"/>
          <w:szCs w:val="20"/>
        </w:rPr>
        <w:t xml:space="preserve"> </w:t>
      </w:r>
      <w:proofErr w:type="gramStart"/>
      <w:r w:rsidR="000371CB">
        <w:rPr>
          <w:b/>
          <w:sz w:val="24"/>
          <w:szCs w:val="20"/>
        </w:rPr>
        <w:t>17</w:t>
      </w:r>
      <w:r>
        <w:rPr>
          <w:b/>
          <w:sz w:val="24"/>
          <w:szCs w:val="20"/>
        </w:rPr>
        <w:t xml:space="preserve"> ,</w:t>
      </w:r>
      <w:proofErr w:type="gramEnd"/>
      <w:r>
        <w:rPr>
          <w:b/>
          <w:sz w:val="24"/>
          <w:szCs w:val="20"/>
        </w:rPr>
        <w:t xml:space="preserve"> 202</w:t>
      </w:r>
      <w:r w:rsidR="000371CB">
        <w:rPr>
          <w:b/>
          <w:sz w:val="24"/>
          <w:szCs w:val="20"/>
        </w:rPr>
        <w:t>1</w:t>
      </w:r>
    </w:p>
    <w:p w14:paraId="496A1C86" w14:textId="550876B5" w:rsidR="004F0872" w:rsidRPr="001D38AB" w:rsidRDefault="004E5EE0" w:rsidP="004F0872">
      <w:pPr>
        <w:spacing w:after="0" w:line="240" w:lineRule="auto"/>
        <w:jc w:val="center"/>
        <w:rPr>
          <w:b/>
          <w:sz w:val="24"/>
          <w:szCs w:val="20"/>
        </w:rPr>
      </w:pPr>
      <w:r>
        <w:rPr>
          <w:b/>
          <w:sz w:val="24"/>
          <w:szCs w:val="20"/>
        </w:rPr>
        <w:t>Via Zoom</w:t>
      </w:r>
    </w:p>
    <w:p w14:paraId="06D51EF1" w14:textId="2336735A" w:rsidR="004F0872" w:rsidRPr="001D38AB" w:rsidRDefault="004E5EE0" w:rsidP="004F0872">
      <w:pPr>
        <w:spacing w:after="0" w:line="240" w:lineRule="auto"/>
        <w:jc w:val="center"/>
        <w:rPr>
          <w:b/>
          <w:sz w:val="24"/>
          <w:szCs w:val="20"/>
        </w:rPr>
      </w:pPr>
      <w:r>
        <w:rPr>
          <w:b/>
          <w:sz w:val="24"/>
          <w:szCs w:val="20"/>
        </w:rPr>
        <w:t>10 a.m</w:t>
      </w:r>
      <w:r w:rsidR="00D368A4" w:rsidRPr="001D38AB">
        <w:rPr>
          <w:b/>
          <w:sz w:val="24"/>
          <w:szCs w:val="20"/>
        </w:rPr>
        <w:t>.</w:t>
      </w:r>
      <w:r>
        <w:rPr>
          <w:b/>
          <w:sz w:val="24"/>
          <w:szCs w:val="20"/>
        </w:rPr>
        <w:t>- 11:30 a.m.</w:t>
      </w:r>
    </w:p>
    <w:p w14:paraId="7FF1F0B1" w14:textId="77777777" w:rsidR="00B53F66" w:rsidRDefault="00B53F66" w:rsidP="002242ED">
      <w:pPr>
        <w:spacing w:after="0" w:line="240" w:lineRule="auto"/>
        <w:rPr>
          <w:b/>
          <w:sz w:val="24"/>
        </w:rPr>
      </w:pPr>
    </w:p>
    <w:p w14:paraId="542FF7D9" w14:textId="23C5D33D" w:rsidR="004E5EE0" w:rsidRDefault="002242ED" w:rsidP="004E5EE0">
      <w:pPr>
        <w:spacing w:after="0" w:line="240" w:lineRule="auto"/>
        <w:rPr>
          <w:bCs/>
          <w:sz w:val="24"/>
        </w:rPr>
      </w:pPr>
      <w:r>
        <w:rPr>
          <w:b/>
          <w:sz w:val="24"/>
        </w:rPr>
        <w:t>Welcom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="000371CB">
        <w:rPr>
          <w:b/>
          <w:sz w:val="24"/>
        </w:rPr>
        <w:tab/>
      </w:r>
      <w:r w:rsidR="000371CB">
        <w:rPr>
          <w:b/>
          <w:sz w:val="24"/>
        </w:rPr>
        <w:tab/>
      </w:r>
      <w:r w:rsidR="000371CB">
        <w:rPr>
          <w:b/>
          <w:sz w:val="24"/>
        </w:rPr>
        <w:tab/>
      </w:r>
      <w:r w:rsidR="000371CB">
        <w:rPr>
          <w:b/>
          <w:sz w:val="24"/>
        </w:rPr>
        <w:tab/>
      </w:r>
      <w:r w:rsidR="000371CB">
        <w:rPr>
          <w:bCs/>
          <w:sz w:val="24"/>
        </w:rPr>
        <w:t>Walter Dorsey</w:t>
      </w:r>
    </w:p>
    <w:p w14:paraId="4F442429" w14:textId="3325BE8C" w:rsidR="002242ED" w:rsidRPr="000371CB" w:rsidRDefault="000371CB" w:rsidP="002242ED">
      <w:pPr>
        <w:spacing w:after="0" w:line="240" w:lineRule="auto"/>
        <w:rPr>
          <w:bCs/>
          <w:i/>
          <w:iCs/>
          <w:sz w:val="24"/>
        </w:rPr>
      </w:pP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0371CB">
        <w:rPr>
          <w:bCs/>
          <w:i/>
          <w:iCs/>
          <w:sz w:val="24"/>
        </w:rPr>
        <w:t>Chairman</w:t>
      </w:r>
    </w:p>
    <w:p w14:paraId="773D87C3" w14:textId="77777777" w:rsidR="00DC1865" w:rsidRDefault="00DC1865" w:rsidP="002242ED">
      <w:pPr>
        <w:spacing w:after="0" w:line="240" w:lineRule="auto"/>
        <w:rPr>
          <w:b/>
          <w:sz w:val="24"/>
        </w:rPr>
      </w:pPr>
    </w:p>
    <w:p w14:paraId="042C1B0E" w14:textId="7FFBA97A" w:rsidR="002242ED" w:rsidRPr="00D368A4" w:rsidRDefault="008D404F" w:rsidP="002242ED">
      <w:pPr>
        <w:spacing w:after="0" w:line="240" w:lineRule="auto"/>
        <w:rPr>
          <w:b/>
          <w:sz w:val="24"/>
        </w:rPr>
      </w:pPr>
      <w:r>
        <w:rPr>
          <w:b/>
          <w:sz w:val="24"/>
        </w:rPr>
        <w:t>Special Projects</w:t>
      </w:r>
    </w:p>
    <w:p w14:paraId="2B16999D" w14:textId="77777777" w:rsidR="003E3D03" w:rsidRDefault="00E00F78" w:rsidP="00E00F78">
      <w:pPr>
        <w:pStyle w:val="ListParagraph"/>
        <w:spacing w:after="0" w:line="240" w:lineRule="auto"/>
        <w:ind w:left="78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3E3D03">
        <w:rPr>
          <w:sz w:val="24"/>
        </w:rPr>
        <w:tab/>
      </w:r>
      <w:r w:rsidR="003E3D03">
        <w:rPr>
          <w:sz w:val="24"/>
        </w:rPr>
        <w:tab/>
      </w:r>
      <w:r w:rsidR="003E3D03">
        <w:rPr>
          <w:sz w:val="24"/>
        </w:rPr>
        <w:tab/>
        <w:t>Brandi Bragg</w:t>
      </w:r>
    </w:p>
    <w:p w14:paraId="4E73C818" w14:textId="7731FA87" w:rsidR="004E5EE0" w:rsidRDefault="004E5EE0" w:rsidP="008D404F">
      <w:pPr>
        <w:pStyle w:val="ListParagraph"/>
        <w:spacing w:after="0" w:line="240" w:lineRule="auto"/>
        <w:ind w:left="78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8D404F">
        <w:rPr>
          <w:sz w:val="24"/>
        </w:rPr>
        <w:tab/>
      </w:r>
      <w:r w:rsidR="008D404F">
        <w:rPr>
          <w:sz w:val="24"/>
        </w:rPr>
        <w:tab/>
      </w:r>
      <w:r w:rsidRPr="00241F9F">
        <w:rPr>
          <w:i/>
          <w:iCs/>
          <w:sz w:val="24"/>
        </w:rPr>
        <w:t>Career Pathways Facilitator</w:t>
      </w:r>
    </w:p>
    <w:p w14:paraId="1D0FF859" w14:textId="4A0BD60D" w:rsidR="00E4697B" w:rsidRDefault="00037111" w:rsidP="000371CB">
      <w:pPr>
        <w:pStyle w:val="ListParagraph"/>
        <w:spacing w:after="0" w:line="240" w:lineRule="auto"/>
        <w:ind w:left="780"/>
        <w:rPr>
          <w:sz w:val="24"/>
        </w:rPr>
      </w:pPr>
      <w:r>
        <w:rPr>
          <w:sz w:val="24"/>
        </w:rPr>
        <w:tab/>
      </w:r>
      <w:r w:rsidR="00241F9F">
        <w:rPr>
          <w:sz w:val="24"/>
        </w:rPr>
        <w:tab/>
      </w:r>
      <w:r w:rsidR="00241F9F">
        <w:rPr>
          <w:sz w:val="24"/>
        </w:rPr>
        <w:tab/>
      </w:r>
      <w:r w:rsidR="00241F9F">
        <w:rPr>
          <w:sz w:val="24"/>
        </w:rPr>
        <w:tab/>
      </w:r>
      <w:r w:rsidR="00241F9F">
        <w:rPr>
          <w:sz w:val="24"/>
        </w:rPr>
        <w:tab/>
      </w:r>
    </w:p>
    <w:p w14:paraId="4D04EDD3" w14:textId="77777777" w:rsidR="002242ED" w:rsidRDefault="002242ED" w:rsidP="002242ED">
      <w:pPr>
        <w:spacing w:after="0" w:line="240" w:lineRule="auto"/>
        <w:rPr>
          <w:sz w:val="24"/>
        </w:rPr>
      </w:pPr>
    </w:p>
    <w:p w14:paraId="04509AAD" w14:textId="77777777" w:rsidR="00DC1865" w:rsidRDefault="00DC1865" w:rsidP="00D95ACE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3DC6C0F0" w14:textId="6433D9B6" w:rsidR="001D38AB" w:rsidRDefault="004E5EE0" w:rsidP="004E5EE0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  <w:r>
        <w:rPr>
          <w:b/>
          <w:sz w:val="24"/>
        </w:rPr>
        <w:t>Partner Showcase</w:t>
      </w:r>
    </w:p>
    <w:p w14:paraId="34340A63" w14:textId="77777777" w:rsidR="00B77BC1" w:rsidRDefault="00B77BC1" w:rsidP="004E5EE0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0AE6DAF8" w14:textId="556B230D" w:rsidR="004E5EE0" w:rsidRDefault="004E5EE0" w:rsidP="004E5EE0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0A2C8417" w14:textId="34BCE7B6" w:rsidR="004E5EE0" w:rsidRPr="000371CB" w:rsidRDefault="000371CB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>
        <w:rPr>
          <w:bCs/>
          <w:i/>
          <w:iCs/>
          <w:sz w:val="24"/>
          <w:u w:val="single"/>
        </w:rPr>
        <w:t xml:space="preserve">Community Job Festival </w:t>
      </w:r>
      <w:proofErr w:type="gramStart"/>
      <w:r>
        <w:rPr>
          <w:bCs/>
          <w:i/>
          <w:iCs/>
          <w:sz w:val="24"/>
          <w:u w:val="single"/>
        </w:rPr>
        <w:t xml:space="preserve">–  </w:t>
      </w:r>
      <w:proofErr w:type="spellStart"/>
      <w:r>
        <w:rPr>
          <w:bCs/>
          <w:sz w:val="24"/>
        </w:rPr>
        <w:t>Mozine</w:t>
      </w:r>
      <w:proofErr w:type="spellEnd"/>
      <w:proofErr w:type="gramEnd"/>
      <w:r>
        <w:rPr>
          <w:bCs/>
          <w:sz w:val="24"/>
        </w:rPr>
        <w:t xml:space="preserve"> Lowe, Center for Energy Education</w:t>
      </w:r>
    </w:p>
    <w:p w14:paraId="1495627D" w14:textId="41F02117" w:rsidR="004E5EE0" w:rsidRDefault="004E5EE0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</w:p>
    <w:p w14:paraId="3432345E" w14:textId="7AE1ECDD" w:rsidR="004E5EE0" w:rsidRDefault="000371CB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proofErr w:type="spellStart"/>
      <w:r>
        <w:rPr>
          <w:bCs/>
          <w:i/>
          <w:iCs/>
          <w:sz w:val="24"/>
          <w:u w:val="single"/>
        </w:rPr>
        <w:t>Whirlidogs</w:t>
      </w:r>
      <w:proofErr w:type="spellEnd"/>
      <w:r>
        <w:rPr>
          <w:bCs/>
          <w:i/>
          <w:iCs/>
          <w:sz w:val="24"/>
          <w:u w:val="single"/>
        </w:rPr>
        <w:t xml:space="preserve"> Cafe</w:t>
      </w:r>
      <w:r w:rsidR="004E5EE0">
        <w:rPr>
          <w:bCs/>
          <w:sz w:val="24"/>
        </w:rPr>
        <w:t xml:space="preserve">– </w:t>
      </w:r>
      <w:r>
        <w:rPr>
          <w:bCs/>
          <w:sz w:val="24"/>
        </w:rPr>
        <w:t xml:space="preserve">Wesley Trump, </w:t>
      </w:r>
      <w:proofErr w:type="spellStart"/>
      <w:r>
        <w:rPr>
          <w:bCs/>
          <w:sz w:val="24"/>
        </w:rPr>
        <w:t>Whirlidogs</w:t>
      </w:r>
      <w:proofErr w:type="spellEnd"/>
    </w:p>
    <w:p w14:paraId="772B31FC" w14:textId="4F29898E" w:rsidR="004E5EE0" w:rsidRDefault="004E5EE0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</w:p>
    <w:p w14:paraId="078EF3EA" w14:textId="542F8F42" w:rsidR="004E5EE0" w:rsidRDefault="000371CB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>
        <w:rPr>
          <w:bCs/>
          <w:i/>
          <w:iCs/>
          <w:sz w:val="24"/>
          <w:u w:val="single"/>
        </w:rPr>
        <w:t>Test Drive</w:t>
      </w:r>
      <w:r w:rsidR="004E5EE0">
        <w:rPr>
          <w:bCs/>
          <w:sz w:val="24"/>
        </w:rPr>
        <w:t xml:space="preserve"> – </w:t>
      </w:r>
      <w:r>
        <w:rPr>
          <w:bCs/>
          <w:sz w:val="24"/>
        </w:rPr>
        <w:t>Dr. Evonne Carter, College of the Albemarle</w:t>
      </w:r>
    </w:p>
    <w:p w14:paraId="1CBA19A1" w14:textId="2A75FB40" w:rsidR="004E5EE0" w:rsidRDefault="004E5EE0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</w:p>
    <w:p w14:paraId="0B347DDA" w14:textId="02EAAF71" w:rsidR="004E5EE0" w:rsidRDefault="000371CB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>
        <w:rPr>
          <w:bCs/>
          <w:i/>
          <w:iCs/>
          <w:sz w:val="24"/>
          <w:u w:val="single"/>
        </w:rPr>
        <w:t>#</w:t>
      </w:r>
      <w:proofErr w:type="gramStart"/>
      <w:r>
        <w:rPr>
          <w:bCs/>
          <w:i/>
          <w:iCs/>
          <w:sz w:val="24"/>
          <w:u w:val="single"/>
        </w:rPr>
        <w:t>worklocal</w:t>
      </w:r>
      <w:proofErr w:type="gramEnd"/>
      <w:r w:rsidR="004E5EE0">
        <w:rPr>
          <w:bCs/>
          <w:sz w:val="24"/>
        </w:rPr>
        <w:t xml:space="preserve"> – </w:t>
      </w:r>
      <w:r>
        <w:rPr>
          <w:bCs/>
          <w:sz w:val="24"/>
        </w:rPr>
        <w:t>Emily Nicholson</w:t>
      </w:r>
      <w:r w:rsidR="008E06EC">
        <w:rPr>
          <w:bCs/>
          <w:sz w:val="24"/>
        </w:rPr>
        <w:t>, Northeastern WDB</w:t>
      </w:r>
    </w:p>
    <w:p w14:paraId="7EC5BFD6" w14:textId="035D7420" w:rsidR="008E06EC" w:rsidRDefault="008E06EC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</w:p>
    <w:p w14:paraId="333C9B02" w14:textId="3E57BE2C" w:rsidR="008E06EC" w:rsidRDefault="000371CB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>
        <w:rPr>
          <w:bCs/>
          <w:i/>
          <w:iCs/>
          <w:sz w:val="24"/>
          <w:u w:val="single"/>
        </w:rPr>
        <w:t>Bertie ECHS Agriculture</w:t>
      </w:r>
      <w:r w:rsidR="008E06EC">
        <w:rPr>
          <w:bCs/>
          <w:sz w:val="24"/>
        </w:rPr>
        <w:t xml:space="preserve"> – </w:t>
      </w:r>
      <w:r>
        <w:rPr>
          <w:bCs/>
          <w:sz w:val="24"/>
        </w:rPr>
        <w:t>Brian Reynolds, Bertie County Schools</w:t>
      </w:r>
    </w:p>
    <w:p w14:paraId="6F05EE87" w14:textId="519CA5DB" w:rsidR="008E06EC" w:rsidRDefault="008E06EC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</w:p>
    <w:p w14:paraId="0193A34C" w14:textId="7C0E2E12" w:rsidR="008E06EC" w:rsidRDefault="000371CB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>
        <w:rPr>
          <w:bCs/>
          <w:i/>
          <w:iCs/>
          <w:sz w:val="24"/>
          <w:u w:val="single"/>
        </w:rPr>
        <w:t>Rethink Adult Education Challenge</w:t>
      </w:r>
      <w:r w:rsidR="008E06EC" w:rsidRPr="008E06EC">
        <w:rPr>
          <w:bCs/>
          <w:i/>
          <w:iCs/>
          <w:sz w:val="24"/>
          <w:u w:val="single"/>
        </w:rPr>
        <w:t xml:space="preserve"> </w:t>
      </w:r>
      <w:r w:rsidR="008E06EC">
        <w:rPr>
          <w:bCs/>
          <w:sz w:val="24"/>
        </w:rPr>
        <w:t xml:space="preserve">– </w:t>
      </w:r>
      <w:r>
        <w:rPr>
          <w:bCs/>
          <w:sz w:val="24"/>
        </w:rPr>
        <w:t>Laurie Weston</w:t>
      </w:r>
      <w:r w:rsidR="008E06EC">
        <w:rPr>
          <w:bCs/>
          <w:sz w:val="24"/>
        </w:rPr>
        <w:t>, Pitt Community College</w:t>
      </w:r>
    </w:p>
    <w:p w14:paraId="470A6F43" w14:textId="6F1EA8B5" w:rsidR="000371CB" w:rsidRDefault="000371CB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>
        <w:rPr>
          <w:bCs/>
          <w:sz w:val="24"/>
        </w:rPr>
        <w:t xml:space="preserve">                                                                  Ivana Stevens, Nash Community College</w:t>
      </w:r>
      <w:r>
        <w:rPr>
          <w:bCs/>
          <w:sz w:val="24"/>
        </w:rPr>
        <w:tab/>
      </w:r>
    </w:p>
    <w:p w14:paraId="37EF69B8" w14:textId="77777777" w:rsidR="008E06EC" w:rsidRDefault="008E06EC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</w:p>
    <w:p w14:paraId="466FC491" w14:textId="48D4C8BD" w:rsidR="008E06EC" w:rsidRDefault="008E06EC" w:rsidP="004E5EE0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</w:p>
    <w:p w14:paraId="2625E13D" w14:textId="69EABE47" w:rsidR="008E06EC" w:rsidRPr="008E06EC" w:rsidRDefault="008E06EC" w:rsidP="004E5EE0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  <w:r w:rsidRPr="008E06EC">
        <w:rPr>
          <w:b/>
          <w:sz w:val="24"/>
        </w:rPr>
        <w:t>Partner Questions/Updates</w:t>
      </w:r>
    </w:p>
    <w:p w14:paraId="7DCBACE3" w14:textId="77777777" w:rsidR="00037111" w:rsidRPr="001D38AB" w:rsidRDefault="00037111" w:rsidP="001D38AB">
      <w:pPr>
        <w:pStyle w:val="ListParagraph"/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0D902541" w14:textId="77777777" w:rsidR="00DC1865" w:rsidRDefault="00DC1865" w:rsidP="00EB2942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02E83920" w14:textId="2B419223" w:rsidR="00EB2942" w:rsidRPr="00254B55" w:rsidRDefault="00EB2942" w:rsidP="00EB2942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  <w:r w:rsidRPr="00254B55">
        <w:rPr>
          <w:b/>
          <w:sz w:val="24"/>
        </w:rPr>
        <w:t>Adjourn</w:t>
      </w:r>
    </w:p>
    <w:sectPr w:rsidR="00EB2942" w:rsidRPr="00254B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30149"/>
    <w:multiLevelType w:val="hybridMultilevel"/>
    <w:tmpl w:val="17289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613EA"/>
    <w:multiLevelType w:val="hybridMultilevel"/>
    <w:tmpl w:val="64082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C2F58"/>
    <w:multiLevelType w:val="hybridMultilevel"/>
    <w:tmpl w:val="F9CCAB4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1ED63E3"/>
    <w:multiLevelType w:val="hybridMultilevel"/>
    <w:tmpl w:val="99246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1C348D"/>
    <w:multiLevelType w:val="hybridMultilevel"/>
    <w:tmpl w:val="70C4B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NTe1NDMzN7EwMDNX0lEKTi0uzszPAykwrgUAH6YVkSwAAAA="/>
  </w:docVars>
  <w:rsids>
    <w:rsidRoot w:val="004F0872"/>
    <w:rsid w:val="00037111"/>
    <w:rsid w:val="000371CB"/>
    <w:rsid w:val="00083FAD"/>
    <w:rsid w:val="001B1691"/>
    <w:rsid w:val="001D38AB"/>
    <w:rsid w:val="001D70B7"/>
    <w:rsid w:val="002146AF"/>
    <w:rsid w:val="002242ED"/>
    <w:rsid w:val="00241F9F"/>
    <w:rsid w:val="00254B55"/>
    <w:rsid w:val="00305C99"/>
    <w:rsid w:val="003E3D03"/>
    <w:rsid w:val="00414BE3"/>
    <w:rsid w:val="004E5EE0"/>
    <w:rsid w:val="004F0872"/>
    <w:rsid w:val="0054481F"/>
    <w:rsid w:val="005A2BF9"/>
    <w:rsid w:val="00660088"/>
    <w:rsid w:val="006A1518"/>
    <w:rsid w:val="008769EC"/>
    <w:rsid w:val="008D404F"/>
    <w:rsid w:val="008E06EC"/>
    <w:rsid w:val="00902C48"/>
    <w:rsid w:val="00954D06"/>
    <w:rsid w:val="009B3B8C"/>
    <w:rsid w:val="00B53F66"/>
    <w:rsid w:val="00B77BC1"/>
    <w:rsid w:val="00C01F1E"/>
    <w:rsid w:val="00D368A4"/>
    <w:rsid w:val="00D95ACE"/>
    <w:rsid w:val="00DB19DB"/>
    <w:rsid w:val="00DC1865"/>
    <w:rsid w:val="00E00F78"/>
    <w:rsid w:val="00E4697B"/>
    <w:rsid w:val="00E75E6C"/>
    <w:rsid w:val="00E9364C"/>
    <w:rsid w:val="00E97953"/>
    <w:rsid w:val="00EB2942"/>
    <w:rsid w:val="00ED74BF"/>
    <w:rsid w:val="00F31811"/>
    <w:rsid w:val="00FF0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B461D"/>
  <w15:chartTrackingRefBased/>
  <w15:docId w15:val="{3FA3D7F8-174E-417B-AE45-5D47BE7C2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2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36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6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Boyce</dc:creator>
  <cp:keywords/>
  <dc:description/>
  <cp:lastModifiedBy>brandi.bragg@nencpathways.org</cp:lastModifiedBy>
  <cp:revision>3</cp:revision>
  <cp:lastPrinted>2018-06-18T19:55:00Z</cp:lastPrinted>
  <dcterms:created xsi:type="dcterms:W3CDTF">2021-06-14T17:49:00Z</dcterms:created>
  <dcterms:modified xsi:type="dcterms:W3CDTF">2021-06-17T02:03:00Z</dcterms:modified>
</cp:coreProperties>
</file>